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8cb85be2be520cb4784b0929c5df91a7ad1f839"/>
      <w:r>
        <w:rPr>
          <w:b/>
        </w:rPr>
        <w:t xml:space="preserve">ПРОТОКОЛ ПРО РЕЗУЛЬТАТИ ЗЕМЕЛЬНИХ ТОРГІВ № LAE001-UA-20240329-29470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БІРЖА ПОДІЛЬСЬК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72077871/3/четверті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Приватний виконавець ВО Хмельницької обл. Терлеєв І.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03.05.2024 12:3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одаж у власність земельної ділянки загальною площею 0,013 га., кадастровий номер 6822483700:01:001:1825, за адресою: Хмельницька обл.,Кам'янець-Подільський р., с. Кам'янка. Цільове призначення: для влаштування та обслуговування господарського двору</w:t>
      </w:r>
    </w:p>
    <w:p>
      <w:pPr>
        <w:numPr>
          <w:ilvl w:val="0"/>
          <w:numId w:val="1001"/>
        </w:numPr>
        <w:pStyle w:val="Compact"/>
      </w:pPr>
      <w:r>
        <w:t xml:space="preserve">Земельна ділянка загальною площею 0,013 га., кадастровий номер 6822483700:01:001:1825, за адресою: Хмельницька обл.,Кам'янець-Подільський р., с. Кам'янка. Цільове призначення: для влаштування та обслуговування господарського двору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9 1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9 102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91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 73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Дунець Анна Юріївна, ІПН/РНОКПП: 346871164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Дунець Анна Юріївна</w:t>
            </w:r>
          </w:p>
        </w:tc>
        <w:tc>
          <w:p>
            <w:pPr>
              <w:pStyle w:val="Compact"/>
              <w:jc w:val="left"/>
            </w:pPr>
            <w:r>
              <w:t xml:space="preserve">9 102,00 грн</w:t>
            </w:r>
          </w:p>
        </w:tc>
        <w:tc>
          <w:p>
            <w:pPr>
              <w:pStyle w:val="Compact"/>
              <w:jc w:val="left"/>
            </w:pPr>
            <w:r>
              <w:t xml:space="preserve">17.04.2024 16:18:30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Дунець Анна Юріївна, ІПН/РНОКПП: 346871164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455,10 грн (чотириста п'ятдесят п'ять гривень 1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ами гарантійних внесків (за вирахуванням винагороди оператора)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 від оператора,</w:t>
      </w:r>
      <w:r>
        <w:rPr>
          <w:b/>
        </w:rPr>
        <w:t xml:space="preserve"> </w:t>
      </w:r>
      <w:r>
        <w:rPr>
          <w:b/>
        </w:rPr>
        <w:t xml:space="preserve">через електронний майданчик якого подано заяву переможцем:</w:t>
      </w:r>
      <w:r>
        <w:t xml:space="preserve"> </w:t>
      </w:r>
      <w:r>
        <w:t xml:space="preserve">2 274,90 грн (дві тисячі двісті сімдесят чотири гривні 9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забезпечувального платежу, яка підлягає сплаті переможцем земельних торгів оператору для подальшого перерахування організатору:</w:t>
      </w:r>
      <w:r>
        <w:t xml:space="preserve"> </w:t>
      </w:r>
      <w:r>
        <w:t xml:space="preserve">6 827,1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, до якої переможець електронного аукціону повинен сплатити забезпечувальний платіж на рахунок оператора:</w:t>
      </w:r>
      <w:r>
        <w:t xml:space="preserve"> </w:t>
      </w:r>
      <w:r>
        <w:t xml:space="preserve">23.05.2024 18:0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ператора для сплати забезпечувального платежу переможцем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сплати забезпечувального платежу, сплаченого переможцем земельних торгів:</w:t>
      </w:r>
    </w:p>
    <w:p>
      <w:pPr>
        <w:numPr>
          <w:ilvl w:val="0"/>
          <w:numId w:val="1003"/>
        </w:numPr>
        <w:pStyle w:val="Compact"/>
      </w:pPr>
      <w:r>
        <w:t xml:space="preserve">Одержувач: Приватний виконавець виконавчого округу Хмельницької області Терлеєв Іван Миколайович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2956819398</w:t>
      </w:r>
    </w:p>
    <w:p>
      <w:pPr>
        <w:numPr>
          <w:ilvl w:val="0"/>
          <w:numId w:val="1003"/>
        </w:numPr>
        <w:pStyle w:val="Compact"/>
      </w:pPr>
      <w:r>
        <w:t xml:space="preserve">Назва банку: АБ «УКРГАЗБАНК»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693204780000026247000000047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02.05.2024 20:0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Переможець земельних торгів:</w:t>
      </w:r>
      <w:r>
        <w:t xml:space="preserve"> </w:t>
      </w:r>
      <w:r>
        <w:t xml:space="preserve">Дунець Анна Юріївна, ІПН/РНОКПП: 3468711642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Найменування організатора:</w:t>
      </w:r>
      <w:r>
        <w:t xml:space="preserve"> </w:t>
      </w:r>
      <w:r>
        <w:t xml:space="preserve">Приватний виконавець ВО Хмельницької обл. Терлеєв І.М.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t xml:space="preserve">Контакти відповідальної особи оператора переможця земельних торгів</w:t>
      </w:r>
      <w:r>
        <w:br/>
      </w:r>
      <w:r>
        <w:t xml:space="preserve">________________________________________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02:46:04Z</dcterms:created>
  <dcterms:modified xsi:type="dcterms:W3CDTF">2024-05-20T02:46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